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832268" w14:textId="0FD0DECB" w:rsidR="0020180A" w:rsidRDefault="0040495A">
      <w:r>
        <w:t>Rusty DeGarmo</w:t>
      </w:r>
    </w:p>
    <w:p w14:paraId="5AFFBDF4" w14:textId="309ECD5D" w:rsidR="0040495A" w:rsidRDefault="0040495A">
      <w:r>
        <w:t>Professor Sampson</w:t>
      </w:r>
    </w:p>
    <w:p w14:paraId="5739288C" w14:textId="284A4DFB" w:rsidR="0040495A" w:rsidRDefault="0040495A">
      <w:r>
        <w:t>Database Development and Use</w:t>
      </w:r>
    </w:p>
    <w:p w14:paraId="459E5652" w14:textId="3E485C7F" w:rsidR="0040495A" w:rsidRDefault="0040495A">
      <w:r>
        <w:t>17 June 2021</w:t>
      </w:r>
    </w:p>
    <w:p w14:paraId="79114AFA" w14:textId="1B44F281" w:rsidR="0040495A" w:rsidRDefault="0040495A" w:rsidP="0040495A">
      <w:pPr>
        <w:jc w:val="center"/>
      </w:pPr>
      <w:proofErr w:type="spellStart"/>
      <w:r>
        <w:t>PyTech</w:t>
      </w:r>
      <w:proofErr w:type="spellEnd"/>
      <w:r>
        <w:t>: Collection Creation</w:t>
      </w:r>
    </w:p>
    <w:p w14:paraId="3F180825" w14:textId="0F3F666C" w:rsidR="0040495A" w:rsidRDefault="0040495A" w:rsidP="0040495A">
      <w:r>
        <w:t>Database Setup:</w:t>
      </w:r>
    </w:p>
    <w:p w14:paraId="0E48EB78" w14:textId="71E5C0E5" w:rsidR="0040495A" w:rsidRDefault="00585DFA" w:rsidP="0040495A">
      <w:r>
        <w:t xml:space="preserve">This wasn’t included in the deliverable but I took the </w:t>
      </w:r>
      <w:proofErr w:type="gramStart"/>
      <w:r>
        <w:t>image</w:t>
      </w:r>
      <w:proofErr w:type="gramEnd"/>
      <w:r>
        <w:t xml:space="preserve"> so I’ll put it here anyway.</w:t>
      </w:r>
    </w:p>
    <w:p w14:paraId="1626088E" w14:textId="7378D6F2" w:rsidR="00585DFA" w:rsidRDefault="00585DFA" w:rsidP="0040495A">
      <w:r>
        <w:rPr>
          <w:noProof/>
        </w:rPr>
        <w:drawing>
          <wp:inline distT="0" distB="0" distL="0" distR="0" wp14:anchorId="7DDAEC89" wp14:editId="1D5B8B2A">
            <wp:extent cx="5943600" cy="3343275"/>
            <wp:effectExtent l="0" t="0" r="0" b="9525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F6C5D" w14:textId="5BF69509" w:rsidR="0040495A" w:rsidRDefault="0040495A" w:rsidP="0040495A"/>
    <w:p w14:paraId="1DC05EC0" w14:textId="54CE4196" w:rsidR="00585DFA" w:rsidRDefault="00585DFA" w:rsidP="0040495A">
      <w:r>
        <w:t xml:space="preserve">GitHub URL: </w:t>
      </w:r>
      <w:hyperlink r:id="rId5" w:history="1">
        <w:r w:rsidRPr="00455DCB">
          <w:rPr>
            <w:rStyle w:val="Hyperlink"/>
          </w:rPr>
          <w:t>https://github.com/RustyDeGarmo/csd-310</w:t>
        </w:r>
      </w:hyperlink>
      <w:r>
        <w:t xml:space="preserve"> </w:t>
      </w:r>
    </w:p>
    <w:p w14:paraId="07B70378" w14:textId="130CBC42" w:rsidR="00585DFA" w:rsidRDefault="00585DFA" w:rsidP="0040495A"/>
    <w:p w14:paraId="0707C4B6" w14:textId="77777777" w:rsidR="00585DFA" w:rsidRDefault="00585DFA" w:rsidP="0040495A"/>
    <w:p w14:paraId="6C96F91A" w14:textId="76DF4152" w:rsidR="0040495A" w:rsidRDefault="0040495A" w:rsidP="0040495A"/>
    <w:p w14:paraId="6DD9CFC3" w14:textId="5804581C" w:rsidR="0040495A" w:rsidRDefault="0040495A" w:rsidP="0040495A"/>
    <w:p w14:paraId="39B51625" w14:textId="731F5976" w:rsidR="0040495A" w:rsidRDefault="0040495A" w:rsidP="0040495A"/>
    <w:p w14:paraId="14B803C6" w14:textId="727578CD" w:rsidR="0040495A" w:rsidRDefault="0040495A" w:rsidP="0040495A"/>
    <w:p w14:paraId="384191DD" w14:textId="77777777" w:rsidR="0040495A" w:rsidRDefault="0040495A" w:rsidP="0040495A"/>
    <w:sectPr w:rsidR="004049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MTYzMzSyMDAwtDRV0lEKTi0uzszPAykwrAUAH7vybSwAAAA="/>
  </w:docVars>
  <w:rsids>
    <w:rsidRoot w:val="00CB48C8"/>
    <w:rsid w:val="00326FB9"/>
    <w:rsid w:val="003A6E37"/>
    <w:rsid w:val="0040495A"/>
    <w:rsid w:val="00585DFA"/>
    <w:rsid w:val="00CB48C8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44406A"/>
  <w15:chartTrackingRefBased/>
  <w15:docId w15:val="{0C50B291-730D-4B90-BF11-F944B91BE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85DF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85D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RustyDeGarmo/csd-310" TargetMode="Externa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2</cp:revision>
  <dcterms:created xsi:type="dcterms:W3CDTF">2021-06-17T22:47:00Z</dcterms:created>
  <dcterms:modified xsi:type="dcterms:W3CDTF">2021-06-18T00:23:00Z</dcterms:modified>
</cp:coreProperties>
</file>